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Name]</w:t>
      </w:r>
      <w:r>
        <w:t xml:space="preserve"> </w:t>
      </w:r>
      <w:r>
        <w:t xml:space="preserve">-</w:t>
      </w:r>
      <w:r>
        <w:t xml:space="preserve"> </w:t>
      </w:r>
      <w:r>
        <w:t xml:space="preserve">Karachi</w:t>
      </w:r>
    </w:p>
    <w:bookmarkStart w:id="20" w:name="internship-application-letter"/>
    <w:p>
      <w:pPr>
        <w:pStyle w:val="Heading1"/>
      </w:pPr>
      <w:r>
        <w:t xml:space="preserve">Internship Application Letter</w:t>
      </w:r>
    </w:p>
    <w:p>
      <w:pPr>
        <w:pStyle w:val="FirstParagraph"/>
      </w:pPr>
      <w:r>
        <w:t xml:space="preserve">For the Position of Research Intern under Professor [Professor's Full Name]</w:t>
      </w:r>
    </w:p>
    <w:bookmarkEnd w:id="20"/>
    <w:p>
      <w:pPr>
        <w:pStyle w:val="BodyText"/>
      </w:pPr>
      <w:r>
        <w:t xml:space="preserve">[Your Full Name]</w:t>
      </w:r>
      <w:r>
        <w:br/>
      </w:r>
      <w:r>
        <w:t xml:space="preserve">[Your Student ID, if applicable]</w:t>
      </w:r>
      <w:r>
        <w:br/>
      </w:r>
      <w:r>
        <w:t xml:space="preserve">[Your Current Institution - e.g., University of Karachi, BSc Environmental Science]</w:t>
      </w:r>
      <w:r>
        <w:br/>
      </w:r>
      <w:r>
        <w:t xml:space="preserve">[Your Email Address]</w:t>
      </w:r>
      <w:r>
        <w:br/>
      </w:r>
      <w:r>
        <w:t xml:space="preserve">[Your Phone Number]</w:t>
      </w:r>
      <w:r>
        <w:br/>
      </w:r>
      <w:r>
        <w:t xml:space="preserve">[Date]</w:t>
      </w:r>
    </w:p>
    <w:p>
      <w:pPr>
        <w:pStyle w:val="BodyText"/>
      </w:pPr>
      <w:r>
        <w:t xml:space="preserve">Dr. [Professor's Full Name]</w:t>
      </w:r>
      <w:r>
        <w:br/>
      </w:r>
      <w:r>
        <w:t xml:space="preserve">Department of [Specific Department, e.g., Environmental Sciences, Computer Engineering, Economics]</w:t>
      </w:r>
      <w:r>
        <w:br/>
      </w:r>
      <w:r>
        <w:t xml:space="preserve">Faculty of [e.g., Science, Engineering, Social Sciences]</w:t>
      </w:r>
      <w:r>
        <w:br/>
      </w:r>
      <w:r>
        <w:t xml:space="preserve">University of Karachi</w:t>
      </w:r>
      <w:r>
        <w:br/>
      </w:r>
      <w:r>
        <w:t xml:space="preserve">University Road</w:t>
      </w:r>
      <w:r>
        <w:br/>
      </w:r>
      <w:r>
        <w:t xml:space="preserve">Karachi 75270</w:t>
      </w:r>
      <w:r>
        <w:br/>
      </w:r>
      <w:r>
        <w:t xml:space="preserve">Pakistan</w:t>
      </w:r>
    </w:p>
    <w:p>
      <w:pPr>
        <w:pStyle w:val="BodyText"/>
      </w:pPr>
      <w:r>
        <w:t xml:space="preserve">Dear Professor [Professor's Last Name],</w:t>
      </w:r>
    </w:p>
    <w:p>
      <w:pPr>
        <w:pStyle w:val="BodyText"/>
      </w:pPr>
      <w:r>
        <w:t xml:space="preserve">I am writing with profound enthusiasm to submit my formal application for a Research Internship position within your esteemed research group at the University of Karachi, Pakistan. As an ambitious undergraduate student deeply committed to advancing knowledge in [Your Field of Study, e.g., Sustainable Urban Development, Renewable Energy Systems, Public Health Policy], I have long admired your groundbreaking contributions to research addressing critical challenges facing our nation and specifically the vibrant metropolis of Karachi. My academic journey at the University of Karachi has solidified my resolve to contribute meaningfully to Pakistan’s scientific and developmental landscape through rigorous, locally relevant research – a path you have exemplified with exceptional distinction.</w:t>
      </w:r>
    </w:p>
    <w:p>
      <w:pPr>
        <w:pStyle w:val="BodyText"/>
      </w:pPr>
      <w:r>
        <w:t xml:space="preserve">Having spent my formative years in the dynamic urban environment of Karachi, I possess an intimate understanding of its complexities and immense potential. From witnessing firsthand the challenges of coastal erosion affecting neighborhoods like Clifton and Sandspit to analyzing air quality data collected near the busy thoroughfares of I.I. Chundrigar Road, Karachi is not merely my home but a living laboratory for my academic pursuits. The University of Karachi, as Pakistan’s oldest and most prestigious institution located right in the heart of this city, provides an unparalleled ecosystem for such research. Your specific work on [Mention a Specific Research Topic from Professor's Publications or Lab Focus - e.g., "urban heat island effects in Sindh," "machine learning applications for flood forecasting in the Indus Basin," "socio-economic impacts of informal settlements in Karachi"] resonated deeply with my own fieldwork experience during my summer internship with the Karachi Urban Resource Centre (KURC) and directly informs my academic aspirations. This is precisely why I am eager to submit this Internship Application Letter – seeking not just an opportunity, but the chance to learn under your direct mentorship.</w:t>
      </w:r>
    </w:p>
    <w:p>
      <w:pPr>
        <w:pStyle w:val="BodyText"/>
      </w:pPr>
      <w:r>
        <w:t xml:space="preserve">My academic record reflects a consistent dedication to excellence. I currently hold a [e.g., BSc (Hons.) in Environmental Science] with a CGPA of [Your CGPA] from the University of Karachi, where I have engaged with coursework directly pertinent to your research domain, including [List 2-3 Specific Relevant Courses]. During my time at the university, I actively participated in the [Mention a University Club/Initiative related to fieldwork or research], organizing community clean-up drives along Manora Point beach and collaborating with local NGOs on waste management surveys – experiences that honed my data collection, stakeholder engagement, and project coordination skills within the unique socio-ecological context of Pakistan Karachi. Furthermore, I have developed proficiency in [List 2-3 Technical Skills relevant to the research - e.g., GIS software (ArcGIS), statistical analysis (R/Python), qualitative interview techniques], skills I am eager to apply under your guidance on projects addressing local priorities like urban resilience or climate adaptation.</w:t>
      </w:r>
    </w:p>
    <w:p>
      <w:pPr>
        <w:pStyle w:val="BodyText"/>
      </w:pPr>
      <w:r>
        <w:t xml:space="preserve">I am particularly drawn to your recent publication, "[Title of Relevant Paper]," which provides a critical framework for understanding [Specific Problem in Karachi]. Your analysis of [Mention a specific finding or methodology] offered invaluable insights that I incorporated into my own undergraduate thesis proposal on [Briefly Describe Your Thesis Topic Related to Professor's Work]. This experience solidified my conviction that the most impactful research emerges from deep contextual understanding – a principle I believe you embody as a leading academic in Pakistan Karachi. The opportunity to contribute directly to such vital work, learning from your expertise while applying my skills towards solutions for Karachi’s challenges, is the very essence of what I seek in this internship. This is not merely an academic exercise; it is an investment in building a more sustainable and prosperous future for my city and nation.</w:t>
      </w:r>
    </w:p>
    <w:p>
      <w:pPr>
        <w:pStyle w:val="BodyText"/>
      </w:pPr>
      <w:r>
        <w:t xml:space="preserve">The significance of securing this internship cannot be overstated within the Pakistani academic context. Karachi, as Pakistan’s economic engine and largest city, faces unprecedented pressures from rapid urbanization, climate change impacts (e.g., intensified monsoon flooding), and resource constraints. Research conducted by faculty like yourself at institutions such as the University of Karachi is pivotal in developing evidence-based policies and interventions that can be scaled across Pakistan. An internship under your supervision would provide me with the essential hands-on experience, methodological rigor, and professional network necessary to transition from a student into an effective contributor to Pakistan’s knowledge economy. I am fully aware of the competitive nature of securing such positions within Karachi's premier universities and am deeply motivated to prove my dedication through tangible contributions to your ongoing projects.</w:t>
      </w:r>
    </w:p>
    <w:p>
      <w:pPr>
        <w:pStyle w:val="BodyText"/>
      </w:pPr>
      <w:r>
        <w:t xml:space="preserve">My commitment extends beyond academic rigor; it is rooted in a genuine desire to serve the people of Pakistan, particularly those in Karachi who are on the frontlines of environmental and social challenges. I understand that effective research must be collaborative and community-centered, a philosophy I have actively practiced through volunteer work with [Mention Specific Community Organization or Project in Karachi]. I am confident that my background in [Your Field], practical fieldwork experience within Pakistan Karachi, strong analytical abilities, and unwavering dedication align perfectly with the goals of your research group.</w:t>
      </w:r>
    </w:p>
    <w:p>
      <w:pPr>
        <w:pStyle w:val="BodyText"/>
      </w:pPr>
      <w:r>
        <w:t xml:space="preserve">I am writing this Internship Application Letter with immense respect for your time and scholarly contributions. I have attached my curriculum vitae, a detailed letter of recommendation from Dr. [Name], Head of Department at University of Karachi, and copies of my academic transcripts for your review. I am available to discuss how my skills and aspirations can support your research objectives at your earliest convenience. Please feel free to contact me via email or phone at [Your Phone Number] to arrange a brief interview.</w:t>
      </w:r>
    </w:p>
    <w:p>
      <w:pPr>
        <w:pStyle w:val="BodyText"/>
      </w:pPr>
      <w:r>
        <w:t xml:space="preserve">Thank you for considering my application. I am incredibly excited about the possibility of contributing to your research team at the University of Karachi, Pakistan’s premier institution, and eagerly anticipate the opportunity to learn from and work alongside Professor [Professor's Last Name]. I believe this internship represents a crucial step in my journey to becoming a researcher who can deliver meaningful impact for Pakistan Karachi and its peopl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Name] - Karachi</dc:title>
  <dc:creator/>
  <dc:language>en</dc:language>
  <cp:keywords/>
  <dcterms:created xsi:type="dcterms:W3CDTF">2026-07-22T16:33:37Z</dcterms:created>
  <dcterms:modified xsi:type="dcterms:W3CDTF">2026-07-22T16:33:37Z</dcterms:modified>
</cp:coreProperties>
</file>

<file path=docProps/custom.xml><?xml version="1.0" encoding="utf-8"?>
<Properties xmlns="http://schemas.openxmlformats.org/officeDocument/2006/custom-properties" xmlns:vt="http://schemas.openxmlformats.org/officeDocument/2006/docPropsVTypes"/>
</file>